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73157" w14:textId="5C473B0B" w:rsidR="00F57180" w:rsidRPr="00A5725B" w:rsidRDefault="00C0445C" w:rsidP="00C0445C">
      <w:pPr>
        <w:jc w:val="center"/>
        <w:rPr>
          <w:b/>
          <w:bCs/>
          <w:sz w:val="32"/>
          <w:szCs w:val="32"/>
        </w:rPr>
      </w:pPr>
      <w:r w:rsidRPr="00A5725B">
        <w:rPr>
          <w:b/>
          <w:bCs/>
          <w:sz w:val="32"/>
          <w:szCs w:val="32"/>
        </w:rPr>
        <w:t>Hackathon – BI Problem Statement</w:t>
      </w:r>
    </w:p>
    <w:p w14:paraId="4BAD1DB8" w14:textId="0516B8CD" w:rsidR="00AF5BB3" w:rsidRPr="00A5725B" w:rsidRDefault="00AF5BB3" w:rsidP="00C0445C">
      <w:pPr>
        <w:jc w:val="center"/>
        <w:rPr>
          <w:b/>
          <w:bCs/>
          <w:sz w:val="32"/>
          <w:szCs w:val="32"/>
        </w:rPr>
      </w:pPr>
      <w:r w:rsidRPr="00A5725B">
        <w:rPr>
          <w:b/>
          <w:bCs/>
          <w:sz w:val="32"/>
          <w:szCs w:val="32"/>
        </w:rPr>
        <w:t>STATEMENT 1</w:t>
      </w:r>
    </w:p>
    <w:p w14:paraId="194943F0" w14:textId="2A635743" w:rsidR="00A5725B" w:rsidRPr="00A5725B" w:rsidRDefault="001C2519" w:rsidP="001C2519">
      <w:pPr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7A3732">
        <w:rPr>
          <w:b/>
          <w:bCs/>
          <w:sz w:val="24"/>
          <w:szCs w:val="24"/>
        </w:rPr>
        <w:t>Problem Statement:</w:t>
      </w:r>
      <w:r w:rsidRPr="007A3732">
        <w:rPr>
          <w:sz w:val="24"/>
          <w:szCs w:val="24"/>
        </w:rPr>
        <w:t xml:space="preserve"> </w:t>
      </w:r>
      <w:r w:rsidR="007A3732">
        <w:rPr>
          <w:sz w:val="24"/>
          <w:szCs w:val="24"/>
        </w:rPr>
        <w:t xml:space="preserve">The problem statement defines </w:t>
      </w:r>
      <w:r w:rsidR="00A5725B">
        <w:rPr>
          <w:rFonts w:cstheme="minorHAnsi"/>
          <w:color w:val="000000" w:themeColor="text1"/>
          <w:sz w:val="24"/>
          <w:szCs w:val="24"/>
        </w:rPr>
        <w:t>analysis of spatial trends in</w:t>
      </w:r>
      <w:r w:rsidR="007A3732" w:rsidRPr="007A3732">
        <w:rPr>
          <w:rFonts w:cstheme="minorHAnsi"/>
          <w:color w:val="000000" w:themeColor="text1"/>
          <w:sz w:val="24"/>
          <w:szCs w:val="24"/>
        </w:rPr>
        <w:t xml:space="preserve"> Airbnb </w:t>
      </w:r>
      <w:r w:rsidR="007A3732">
        <w:rPr>
          <w:rFonts w:cstheme="minorHAnsi"/>
          <w:color w:val="000000" w:themeColor="text1"/>
          <w:sz w:val="24"/>
          <w:szCs w:val="24"/>
        </w:rPr>
        <w:t xml:space="preserve">(online marketplace for short-term homestays)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p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rice</w:t>
      </w:r>
      <w:r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A572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based on several determinants like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Room Type, Location, Cleanliness Rating, and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many m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ore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covering different 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European cities</w:t>
      </w:r>
      <w:r w:rsidR="00A572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. Based on the problem, answer the following questions - </w:t>
      </w:r>
    </w:p>
    <w:p w14:paraId="01F724AE" w14:textId="6155493B" w:rsidR="002C1A9B" w:rsidRPr="002C1A9B" w:rsidRDefault="002C1A9B" w:rsidP="002C1A9B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</w:pPr>
      <w:r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Identify</w:t>
      </w:r>
      <w:r w:rsidR="00A5725B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the </w:t>
      </w:r>
      <w:r w:rsidR="001C2519" w:rsidRPr="00B84C32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most </w:t>
      </w:r>
      <w:r w:rsidR="006B6FE0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expensive and affordable</w:t>
      </w:r>
      <w:r w:rsidR="001C2519" w:rsidRPr="00B84C32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cities for </w:t>
      </w:r>
      <w:r w:rsidR="00A5725B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Airbnb </w:t>
      </w:r>
      <w:r w:rsidR="001C2519" w:rsidRPr="00B84C32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hosting</w:t>
      </w:r>
      <w:r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and give suitable reasons.</w:t>
      </w:r>
    </w:p>
    <w:p w14:paraId="5D9C83FF" w14:textId="1A2C5086" w:rsidR="001C2519" w:rsidRPr="00B84C32" w:rsidRDefault="3EE80D9F" w:rsidP="7E099C68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ompa</w:t>
      </w:r>
      <w:r w:rsidR="11FAA5A5"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re </w:t>
      </w:r>
      <w:r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differences between weekday vs weekend booking patterns</w:t>
      </w: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to project rental rates </w:t>
      </w:r>
      <w:r w:rsidR="36FC7D0B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comparison </w:t>
      </w: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n European cities.</w:t>
      </w:r>
      <w:r w:rsidR="2D087757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</w:t>
      </w:r>
      <w:r w:rsidR="2D087757"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Give suitable reasons.</w:t>
      </w:r>
    </w:p>
    <w:p w14:paraId="6EE1AD2A" w14:textId="74D8649C" w:rsidR="001C2519" w:rsidRDefault="0E3468D6" w:rsidP="4302F183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dentify</w:t>
      </w:r>
      <w:r w:rsidR="062E390A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important determinants of Airbnb prices </w:t>
      </w:r>
      <w:r w:rsidR="757208C9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(avg. guest satisfaction, avg. cleanliness ratings and so on)</w:t>
      </w:r>
      <w:r w:rsidR="41676664" w:rsidRPr="4302F183">
        <w:rPr>
          <w:rFonts w:eastAsia="Times New Roman"/>
          <w:color w:val="FF0000"/>
          <w:kern w:val="0"/>
          <w:sz w:val="24"/>
          <w:szCs w:val="24"/>
          <w:lang w:eastAsia="en-IN"/>
          <w14:ligatures w14:val="none"/>
        </w:rPr>
        <w:t xml:space="preserve"> </w:t>
      </w:r>
      <w:r w:rsidR="5259C059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to</w:t>
      </w:r>
      <w:r w:rsidR="062E390A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provide insights into areas of opportunity for </w:t>
      </w:r>
      <w:r w:rsidR="06ED5987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mprovement </w:t>
      </w:r>
      <w:r w:rsidR="062E390A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oncerning vacation rentals.</w:t>
      </w:r>
    </w:p>
    <w:p w14:paraId="03601001" w14:textId="5D848649" w:rsidR="005E1362" w:rsidRPr="00B84C32" w:rsidRDefault="3813AE1B" w:rsidP="5A4E9312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dentify </w:t>
      </w:r>
      <w:r w:rsidR="4035BD4E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the important drivers </w:t>
      </w:r>
      <w:r w:rsidR="58E44477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n </w:t>
      </w:r>
      <w:r w:rsidR="19691F6C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Sales/Booking</w:t>
      </w:r>
      <w:r w:rsidR="56B9A412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o</w:t>
      </w:r>
      <w:r w:rsidR="19691F6C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cupancy</w:t>
      </w:r>
      <w:r w:rsidR="51D9C79E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across different cities</w:t>
      </w:r>
      <w:r w:rsidR="4B8BB32E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.</w:t>
      </w:r>
    </w:p>
    <w:p w14:paraId="148CB442" w14:textId="21F6ED6B" w:rsidR="00C0445C" w:rsidRDefault="001C2519" w:rsidP="001C2519">
      <w:pPr>
        <w:jc w:val="both"/>
        <w:rPr>
          <w:rFonts w:cstheme="minorHAnsi"/>
        </w:rPr>
      </w:pPr>
      <w:r w:rsidRPr="001C2519">
        <w:rPr>
          <w:rFonts w:cstheme="minorHAnsi"/>
        </w:rPr>
        <w:t xml:space="preserve"> </w:t>
      </w:r>
    </w:p>
    <w:p w14:paraId="16A0C41C" w14:textId="40A838C4" w:rsidR="00A5725B" w:rsidRDefault="004F5725" w:rsidP="001C2519">
      <w:pPr>
        <w:jc w:val="both"/>
        <w:rPr>
          <w:rFonts w:cstheme="minorHAnsi"/>
          <w:sz w:val="24"/>
          <w:szCs w:val="24"/>
        </w:rPr>
      </w:pPr>
      <w:r w:rsidRPr="004F5725">
        <w:rPr>
          <w:rFonts w:cstheme="minorHAnsi"/>
          <w:b/>
          <w:bCs/>
          <w:sz w:val="24"/>
          <w:szCs w:val="24"/>
        </w:rPr>
        <w:t xml:space="preserve">Data link: </w:t>
      </w:r>
      <w:hyperlink r:id="rId5" w:history="1">
        <w:r w:rsidRPr="004F5725">
          <w:rPr>
            <w:rStyle w:val="Hyperlink"/>
            <w:rFonts w:cstheme="minorHAnsi"/>
            <w:sz w:val="24"/>
            <w:szCs w:val="24"/>
          </w:rPr>
          <w:t>Airbnb Prices in European Cities | Kaggle</w:t>
        </w:r>
      </w:hyperlink>
    </w:p>
    <w:p w14:paraId="10968C66" w14:textId="77777777" w:rsidR="002E2DD4" w:rsidRPr="00A5725B" w:rsidRDefault="002E2DD4" w:rsidP="001C2519">
      <w:pPr>
        <w:jc w:val="both"/>
        <w:rPr>
          <w:rFonts w:cstheme="minorHAnsi"/>
          <w:sz w:val="24"/>
          <w:szCs w:val="24"/>
        </w:rPr>
      </w:pPr>
    </w:p>
    <w:p w14:paraId="0387AA38" w14:textId="5B3B0F90" w:rsidR="00A200A7" w:rsidRPr="00D55D51" w:rsidRDefault="005A2E82" w:rsidP="001C2519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valuation</w:t>
      </w:r>
      <w:r w:rsidR="00355355">
        <w:rPr>
          <w:rFonts w:cstheme="minorHAnsi"/>
          <w:b/>
          <w:bCs/>
          <w:sz w:val="24"/>
          <w:szCs w:val="24"/>
        </w:rPr>
        <w:t xml:space="preserve"> </w:t>
      </w:r>
      <w:r w:rsidR="00D55D51" w:rsidRPr="00D55D51">
        <w:rPr>
          <w:rFonts w:cstheme="minorHAnsi"/>
          <w:b/>
          <w:bCs/>
          <w:sz w:val="24"/>
          <w:szCs w:val="24"/>
        </w:rPr>
        <w:t>Criteria:</w:t>
      </w:r>
    </w:p>
    <w:p w14:paraId="772A4270" w14:textId="27FFDD80" w:rsidR="00D55D51" w:rsidRDefault="00D866DE" w:rsidP="00D866DE">
      <w:pPr>
        <w:pStyle w:val="ListParagraph"/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Quality of insights</w:t>
      </w:r>
      <w:r w:rsidR="002C1A9B">
        <w:rPr>
          <w:rFonts w:cstheme="minorHAnsi"/>
          <w:sz w:val="24"/>
          <w:szCs w:val="24"/>
        </w:rPr>
        <w:t xml:space="preserve"> provided</w:t>
      </w:r>
    </w:p>
    <w:p w14:paraId="59F4B2AF" w14:textId="087B558E" w:rsidR="00D866DE" w:rsidRDefault="002C1A9B" w:rsidP="00D866DE">
      <w:pPr>
        <w:pStyle w:val="ListParagraph"/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presentation of the dashboard</w:t>
      </w:r>
    </w:p>
    <w:p w14:paraId="5779DCA2" w14:textId="5FB844C9" w:rsidR="00A200A7" w:rsidRDefault="00D866DE" w:rsidP="246E97EA">
      <w:pPr>
        <w:pStyle w:val="ListParagraph"/>
        <w:numPr>
          <w:ilvl w:val="0"/>
          <w:numId w:val="39"/>
        </w:numPr>
        <w:jc w:val="both"/>
        <w:rPr>
          <w:sz w:val="24"/>
          <w:szCs w:val="24"/>
        </w:rPr>
      </w:pPr>
      <w:r w:rsidRPr="246E97EA">
        <w:rPr>
          <w:sz w:val="24"/>
          <w:szCs w:val="24"/>
        </w:rPr>
        <w:t xml:space="preserve">Performance efficiency </w:t>
      </w:r>
    </w:p>
    <w:p w14:paraId="44CE305A" w14:textId="01C90E0D" w:rsidR="00A200A7" w:rsidRPr="00D866DE" w:rsidRDefault="00BA004F" w:rsidP="001C2519">
      <w:pPr>
        <w:jc w:val="both"/>
        <w:rPr>
          <w:rFonts w:cstheme="minorHAnsi"/>
          <w:b/>
          <w:bCs/>
          <w:sz w:val="24"/>
          <w:szCs w:val="24"/>
        </w:rPr>
      </w:pPr>
      <w:r w:rsidRPr="00D866DE">
        <w:rPr>
          <w:rFonts w:cstheme="minorHAnsi"/>
          <w:b/>
          <w:bCs/>
          <w:sz w:val="24"/>
          <w:szCs w:val="24"/>
        </w:rPr>
        <w:t>Submission:</w:t>
      </w:r>
    </w:p>
    <w:p w14:paraId="192CCCC3" w14:textId="29FC8195" w:rsidR="00BA004F" w:rsidRPr="00D866DE" w:rsidRDefault="00A5725B" w:rsidP="00BA004F">
      <w:pPr>
        <w:pStyle w:val="ListParagraph"/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e </w:t>
      </w:r>
      <w:r w:rsidR="002E2DD4">
        <w:rPr>
          <w:rFonts w:cstheme="minorHAnsi"/>
          <w:sz w:val="24"/>
          <w:szCs w:val="24"/>
        </w:rPr>
        <w:t xml:space="preserve">Tableau dashboard file </w:t>
      </w:r>
      <w:r w:rsidR="00BA004F" w:rsidRPr="00D866DE">
        <w:rPr>
          <w:rFonts w:cstheme="minorHAnsi"/>
          <w:sz w:val="24"/>
          <w:szCs w:val="24"/>
        </w:rPr>
        <w:t>(.</w:t>
      </w:r>
      <w:proofErr w:type="spellStart"/>
      <w:r w:rsidR="00BA004F" w:rsidRPr="00D866DE">
        <w:rPr>
          <w:rFonts w:cstheme="minorHAnsi"/>
          <w:sz w:val="24"/>
          <w:szCs w:val="24"/>
        </w:rPr>
        <w:t>twbx</w:t>
      </w:r>
      <w:proofErr w:type="spellEnd"/>
      <w:r w:rsidR="00BA004F" w:rsidRPr="00D866DE">
        <w:rPr>
          <w:rFonts w:cstheme="minorHAnsi"/>
          <w:sz w:val="24"/>
          <w:szCs w:val="24"/>
        </w:rPr>
        <w:t>) containing the required dashboard.</w:t>
      </w:r>
    </w:p>
    <w:p w14:paraId="6461FCCA" w14:textId="14FAC42E" w:rsidR="00BA004F" w:rsidRDefault="00BA004F" w:rsidP="246E97EA">
      <w:pPr>
        <w:pStyle w:val="ListParagraph"/>
        <w:numPr>
          <w:ilvl w:val="0"/>
          <w:numId w:val="38"/>
        </w:numPr>
        <w:jc w:val="both"/>
        <w:rPr>
          <w:sz w:val="24"/>
          <w:szCs w:val="24"/>
        </w:rPr>
      </w:pPr>
      <w:r w:rsidRPr="246E97EA">
        <w:rPr>
          <w:sz w:val="24"/>
          <w:szCs w:val="24"/>
        </w:rPr>
        <w:t>One word document summarising the insights from the dashboard.</w:t>
      </w:r>
      <w:r w:rsidR="00D24E10">
        <w:rPr>
          <w:sz w:val="24"/>
          <w:szCs w:val="24"/>
        </w:rPr>
        <w:t xml:space="preserve"> </w:t>
      </w:r>
    </w:p>
    <w:p w14:paraId="6CE34BCE" w14:textId="442CF77C" w:rsidR="00003DEC" w:rsidRPr="00D866DE" w:rsidRDefault="5822904C" w:rsidP="246E97EA">
      <w:pPr>
        <w:jc w:val="both"/>
        <w:rPr>
          <w:b/>
          <w:bCs/>
          <w:sz w:val="24"/>
          <w:szCs w:val="24"/>
        </w:rPr>
      </w:pPr>
      <w:r w:rsidRPr="246E97EA">
        <w:rPr>
          <w:b/>
          <w:bCs/>
          <w:sz w:val="24"/>
          <w:szCs w:val="24"/>
        </w:rPr>
        <w:t>Links for Reference</w:t>
      </w:r>
      <w:r w:rsidR="009505E8" w:rsidRPr="246E97EA">
        <w:rPr>
          <w:b/>
          <w:bCs/>
          <w:sz w:val="24"/>
          <w:szCs w:val="24"/>
        </w:rPr>
        <w:t xml:space="preserve">: </w:t>
      </w:r>
    </w:p>
    <w:p w14:paraId="5C2178DE" w14:textId="0F8EFB5D" w:rsidR="4BF32FAA" w:rsidRDefault="00BF1BDE" w:rsidP="246E97EA">
      <w:pPr>
        <w:jc w:val="both"/>
        <w:rPr>
          <w:b/>
          <w:bCs/>
          <w:sz w:val="24"/>
          <w:szCs w:val="24"/>
        </w:rPr>
      </w:pPr>
      <w:hyperlink r:id="rId6">
        <w:r w:rsidR="4BF32FAA" w:rsidRPr="246E97EA">
          <w:rPr>
            <w:rStyle w:val="Hyperlink"/>
            <w:sz w:val="24"/>
            <w:szCs w:val="24"/>
          </w:rPr>
          <w:t>Refer this video link to Download and Install Tableau Desktop 14-day free trial version</w:t>
        </w:r>
      </w:hyperlink>
    </w:p>
    <w:p w14:paraId="2327E032" w14:textId="43AD61FE" w:rsidR="06E2CA33" w:rsidRDefault="00BF1BDE" w:rsidP="246E97EA">
      <w:pPr>
        <w:jc w:val="both"/>
        <w:rPr>
          <w:sz w:val="20"/>
          <w:szCs w:val="20"/>
        </w:rPr>
      </w:pPr>
      <w:hyperlink r:id="rId7">
        <w:r w:rsidR="06E2CA33" w:rsidRPr="246E97EA">
          <w:rPr>
            <w:rStyle w:val="Hyperlink"/>
            <w:sz w:val="24"/>
            <w:szCs w:val="24"/>
          </w:rPr>
          <w:t>Refer this link to get started with Tableau Desktop</w:t>
        </w:r>
      </w:hyperlink>
    </w:p>
    <w:p w14:paraId="7956F9EB" w14:textId="0F646B7F" w:rsidR="00A200A7" w:rsidRDefault="00A200A7" w:rsidP="001C2519">
      <w:pPr>
        <w:jc w:val="both"/>
        <w:rPr>
          <w:rFonts w:cstheme="minorHAnsi"/>
          <w:b/>
          <w:bCs/>
        </w:rPr>
      </w:pPr>
    </w:p>
    <w:p w14:paraId="1A7CA734" w14:textId="3090215E" w:rsidR="00A5725B" w:rsidRDefault="00A5725B" w:rsidP="001C2519">
      <w:pPr>
        <w:jc w:val="both"/>
        <w:rPr>
          <w:rFonts w:cstheme="minorHAnsi"/>
          <w:b/>
          <w:bCs/>
        </w:rPr>
      </w:pPr>
    </w:p>
    <w:p w14:paraId="245CD9A8" w14:textId="1916D8F3" w:rsidR="00A5725B" w:rsidRDefault="00A5725B" w:rsidP="001C2519">
      <w:pPr>
        <w:jc w:val="both"/>
        <w:rPr>
          <w:rFonts w:cstheme="minorHAnsi"/>
          <w:b/>
          <w:bCs/>
        </w:rPr>
      </w:pPr>
    </w:p>
    <w:p w14:paraId="1C8DB0BB" w14:textId="02C1B03B" w:rsidR="00A5725B" w:rsidRDefault="00A5725B" w:rsidP="001C2519">
      <w:pPr>
        <w:jc w:val="both"/>
        <w:rPr>
          <w:rFonts w:cstheme="minorHAnsi"/>
          <w:b/>
          <w:bCs/>
        </w:rPr>
      </w:pPr>
    </w:p>
    <w:p w14:paraId="5B92870C" w14:textId="1F53B95F" w:rsidR="00A5725B" w:rsidRDefault="00A5725B" w:rsidP="001C2519">
      <w:pPr>
        <w:jc w:val="both"/>
        <w:rPr>
          <w:rFonts w:cstheme="minorHAnsi"/>
          <w:b/>
          <w:bCs/>
        </w:rPr>
      </w:pPr>
    </w:p>
    <w:p w14:paraId="04240371" w14:textId="0E6D0AC6" w:rsidR="00A200A7" w:rsidRDefault="00A200A7" w:rsidP="001C2519">
      <w:pPr>
        <w:jc w:val="both"/>
        <w:rPr>
          <w:rFonts w:cstheme="minorHAnsi"/>
          <w:b/>
          <w:bCs/>
        </w:rPr>
      </w:pPr>
    </w:p>
    <w:sectPr w:rsidR="00A200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36360"/>
    <w:multiLevelType w:val="multilevel"/>
    <w:tmpl w:val="6DB4F50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935608"/>
    <w:multiLevelType w:val="multilevel"/>
    <w:tmpl w:val="5646299E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CF54C3"/>
    <w:multiLevelType w:val="hybridMultilevel"/>
    <w:tmpl w:val="FAA2BD3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0C5BD4"/>
    <w:multiLevelType w:val="hybridMultilevel"/>
    <w:tmpl w:val="4086D3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673E4"/>
    <w:multiLevelType w:val="hybridMultilevel"/>
    <w:tmpl w:val="042C73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30F15"/>
    <w:multiLevelType w:val="multilevel"/>
    <w:tmpl w:val="7BF04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E779D5"/>
    <w:multiLevelType w:val="multilevel"/>
    <w:tmpl w:val="8B98D15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680F1B"/>
    <w:multiLevelType w:val="multilevel"/>
    <w:tmpl w:val="53C2BBB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9B7F66"/>
    <w:multiLevelType w:val="multilevel"/>
    <w:tmpl w:val="642A183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014A1C"/>
    <w:multiLevelType w:val="multilevel"/>
    <w:tmpl w:val="92E6253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2946C0"/>
    <w:multiLevelType w:val="multilevel"/>
    <w:tmpl w:val="01C64D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2F0F3F"/>
    <w:multiLevelType w:val="multilevel"/>
    <w:tmpl w:val="3D706962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D6172B"/>
    <w:multiLevelType w:val="multilevel"/>
    <w:tmpl w:val="E3E68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ABD451F"/>
    <w:multiLevelType w:val="multilevel"/>
    <w:tmpl w:val="F6B89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676A59"/>
    <w:multiLevelType w:val="multilevel"/>
    <w:tmpl w:val="6F8EF82E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900427"/>
    <w:multiLevelType w:val="multilevel"/>
    <w:tmpl w:val="EEA003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D111B0"/>
    <w:multiLevelType w:val="multilevel"/>
    <w:tmpl w:val="6EE6D2C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B82B5C"/>
    <w:multiLevelType w:val="multilevel"/>
    <w:tmpl w:val="5ADAEFA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B405A7"/>
    <w:multiLevelType w:val="hybridMultilevel"/>
    <w:tmpl w:val="F40AD2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C36F7"/>
    <w:multiLevelType w:val="multilevel"/>
    <w:tmpl w:val="A2E6C8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137362"/>
    <w:multiLevelType w:val="multilevel"/>
    <w:tmpl w:val="0C3240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3902A9F"/>
    <w:multiLevelType w:val="hybridMultilevel"/>
    <w:tmpl w:val="3D9CDAA8"/>
    <w:lvl w:ilvl="0" w:tplc="B088FD8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8B50120"/>
    <w:multiLevelType w:val="hybridMultilevel"/>
    <w:tmpl w:val="A1D622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E5E19"/>
    <w:multiLevelType w:val="multilevel"/>
    <w:tmpl w:val="423C7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700530"/>
    <w:multiLevelType w:val="multilevel"/>
    <w:tmpl w:val="0C3240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1B265FE"/>
    <w:multiLevelType w:val="hybridMultilevel"/>
    <w:tmpl w:val="29063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326AA"/>
    <w:multiLevelType w:val="multilevel"/>
    <w:tmpl w:val="27BA8FF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7F6A07"/>
    <w:multiLevelType w:val="hybridMultilevel"/>
    <w:tmpl w:val="B63A7AA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DFE1525"/>
    <w:multiLevelType w:val="multilevel"/>
    <w:tmpl w:val="B5643B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F20D02"/>
    <w:multiLevelType w:val="multilevel"/>
    <w:tmpl w:val="8480AE1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3329EA"/>
    <w:multiLevelType w:val="hybridMultilevel"/>
    <w:tmpl w:val="726E873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F435B3"/>
    <w:multiLevelType w:val="multilevel"/>
    <w:tmpl w:val="E7B6CC9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2" w15:restartNumberingAfterBreak="0">
    <w:nsid w:val="6DF404F2"/>
    <w:multiLevelType w:val="multilevel"/>
    <w:tmpl w:val="B5749B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C82FE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F3B0240"/>
    <w:multiLevelType w:val="multilevel"/>
    <w:tmpl w:val="DBAE5B8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9F4B6E"/>
    <w:multiLevelType w:val="multilevel"/>
    <w:tmpl w:val="0DC801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28768C"/>
    <w:multiLevelType w:val="multilevel"/>
    <w:tmpl w:val="738C5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C2900F0"/>
    <w:multiLevelType w:val="multilevel"/>
    <w:tmpl w:val="3D00A8AA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664411"/>
    <w:multiLevelType w:val="hybridMultilevel"/>
    <w:tmpl w:val="F282F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6608520">
    <w:abstractNumId w:val="12"/>
  </w:num>
  <w:num w:numId="2" w16cid:durableId="1264806571">
    <w:abstractNumId w:val="3"/>
  </w:num>
  <w:num w:numId="3" w16cid:durableId="1778329510">
    <w:abstractNumId w:val="5"/>
  </w:num>
  <w:num w:numId="4" w16cid:durableId="1118912582">
    <w:abstractNumId w:val="36"/>
  </w:num>
  <w:num w:numId="5" w16cid:durableId="274337222">
    <w:abstractNumId w:val="29"/>
  </w:num>
  <w:num w:numId="6" w16cid:durableId="396053650">
    <w:abstractNumId w:val="35"/>
  </w:num>
  <w:num w:numId="7" w16cid:durableId="982589012">
    <w:abstractNumId w:val="23"/>
  </w:num>
  <w:num w:numId="8" w16cid:durableId="811482954">
    <w:abstractNumId w:val="9"/>
  </w:num>
  <w:num w:numId="9" w16cid:durableId="859469298">
    <w:abstractNumId w:val="17"/>
  </w:num>
  <w:num w:numId="10" w16cid:durableId="477647282">
    <w:abstractNumId w:val="1"/>
  </w:num>
  <w:num w:numId="11" w16cid:durableId="1765494948">
    <w:abstractNumId w:val="13"/>
  </w:num>
  <w:num w:numId="12" w16cid:durableId="1620380536">
    <w:abstractNumId w:val="32"/>
  </w:num>
  <w:num w:numId="13" w16cid:durableId="636033034">
    <w:abstractNumId w:val="16"/>
  </w:num>
  <w:num w:numId="14" w16cid:durableId="1833251887">
    <w:abstractNumId w:val="34"/>
  </w:num>
  <w:num w:numId="15" w16cid:durableId="823741536">
    <w:abstractNumId w:val="0"/>
  </w:num>
  <w:num w:numId="16" w16cid:durableId="873880373">
    <w:abstractNumId w:val="14"/>
  </w:num>
  <w:num w:numId="17" w16cid:durableId="1516649399">
    <w:abstractNumId w:val="7"/>
  </w:num>
  <w:num w:numId="18" w16cid:durableId="577596519">
    <w:abstractNumId w:val="11"/>
  </w:num>
  <w:num w:numId="19" w16cid:durableId="2041205020">
    <w:abstractNumId w:val="28"/>
  </w:num>
  <w:num w:numId="20" w16cid:durableId="1948921179">
    <w:abstractNumId w:val="19"/>
  </w:num>
  <w:num w:numId="21" w16cid:durableId="1254824452">
    <w:abstractNumId w:val="10"/>
  </w:num>
  <w:num w:numId="22" w16cid:durableId="809710197">
    <w:abstractNumId w:val="26"/>
  </w:num>
  <w:num w:numId="23" w16cid:durableId="1956715740">
    <w:abstractNumId w:val="6"/>
  </w:num>
  <w:num w:numId="24" w16cid:durableId="1521626168">
    <w:abstractNumId w:val="8"/>
  </w:num>
  <w:num w:numId="25" w16cid:durableId="213544006">
    <w:abstractNumId w:val="37"/>
  </w:num>
  <w:num w:numId="26" w16cid:durableId="330062310">
    <w:abstractNumId w:val="15"/>
  </w:num>
  <w:num w:numId="27" w16cid:durableId="495341874">
    <w:abstractNumId w:val="4"/>
  </w:num>
  <w:num w:numId="28" w16cid:durableId="570042859">
    <w:abstractNumId w:val="27"/>
  </w:num>
  <w:num w:numId="29" w16cid:durableId="1330250139">
    <w:abstractNumId w:val="30"/>
  </w:num>
  <w:num w:numId="30" w16cid:durableId="919800762">
    <w:abstractNumId w:val="31"/>
  </w:num>
  <w:num w:numId="31" w16cid:durableId="430053856">
    <w:abstractNumId w:val="33"/>
  </w:num>
  <w:num w:numId="32" w16cid:durableId="1424380192">
    <w:abstractNumId w:val="21"/>
  </w:num>
  <w:num w:numId="33" w16cid:durableId="1817800754">
    <w:abstractNumId w:val="20"/>
  </w:num>
  <w:num w:numId="34" w16cid:durableId="188029070">
    <w:abstractNumId w:val="24"/>
  </w:num>
  <w:num w:numId="35" w16cid:durableId="1123959035">
    <w:abstractNumId w:val="2"/>
  </w:num>
  <w:num w:numId="36" w16cid:durableId="665088980">
    <w:abstractNumId w:val="38"/>
  </w:num>
  <w:num w:numId="37" w16cid:durableId="1704287134">
    <w:abstractNumId w:val="25"/>
  </w:num>
  <w:num w:numId="38" w16cid:durableId="1940286598">
    <w:abstractNumId w:val="22"/>
  </w:num>
  <w:num w:numId="39" w16cid:durableId="2265706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A2NzE0MDY2sLBU0lEKTi0uzszPAykwqwUAWxKJLywAAAA="/>
  </w:docVars>
  <w:rsids>
    <w:rsidRoot w:val="002C1465"/>
    <w:rsid w:val="00003DEC"/>
    <w:rsid w:val="000119AC"/>
    <w:rsid w:val="000135C1"/>
    <w:rsid w:val="000139C6"/>
    <w:rsid w:val="000D3295"/>
    <w:rsid w:val="001112BE"/>
    <w:rsid w:val="00114A6F"/>
    <w:rsid w:val="001C2519"/>
    <w:rsid w:val="00215857"/>
    <w:rsid w:val="002C1465"/>
    <w:rsid w:val="002C1A9B"/>
    <w:rsid w:val="002E2DD4"/>
    <w:rsid w:val="00355355"/>
    <w:rsid w:val="004777E6"/>
    <w:rsid w:val="004A5965"/>
    <w:rsid w:val="004C1673"/>
    <w:rsid w:val="004F5725"/>
    <w:rsid w:val="00511BC3"/>
    <w:rsid w:val="00564491"/>
    <w:rsid w:val="005A2E82"/>
    <w:rsid w:val="005E1362"/>
    <w:rsid w:val="00625445"/>
    <w:rsid w:val="006B6FE0"/>
    <w:rsid w:val="006D759B"/>
    <w:rsid w:val="00700A4F"/>
    <w:rsid w:val="007427C3"/>
    <w:rsid w:val="007A3732"/>
    <w:rsid w:val="007F6B09"/>
    <w:rsid w:val="00946A02"/>
    <w:rsid w:val="009505E8"/>
    <w:rsid w:val="00985EE9"/>
    <w:rsid w:val="00A200A7"/>
    <w:rsid w:val="00A5725B"/>
    <w:rsid w:val="00AB64A0"/>
    <w:rsid w:val="00AD5B5A"/>
    <w:rsid w:val="00AF5BB3"/>
    <w:rsid w:val="00B23D44"/>
    <w:rsid w:val="00B84C32"/>
    <w:rsid w:val="00BA004F"/>
    <w:rsid w:val="00BF1BDE"/>
    <w:rsid w:val="00C0445C"/>
    <w:rsid w:val="00C971EC"/>
    <w:rsid w:val="00D24E10"/>
    <w:rsid w:val="00D55D51"/>
    <w:rsid w:val="00D866DE"/>
    <w:rsid w:val="00EA14D4"/>
    <w:rsid w:val="00EB642D"/>
    <w:rsid w:val="00ED1F6B"/>
    <w:rsid w:val="00F14785"/>
    <w:rsid w:val="00F57180"/>
    <w:rsid w:val="062E390A"/>
    <w:rsid w:val="06E2CA33"/>
    <w:rsid w:val="06ED5987"/>
    <w:rsid w:val="0E3468D6"/>
    <w:rsid w:val="11FAA5A5"/>
    <w:rsid w:val="19691F6C"/>
    <w:rsid w:val="1ACF7059"/>
    <w:rsid w:val="1DB19D42"/>
    <w:rsid w:val="23964296"/>
    <w:rsid w:val="246E97EA"/>
    <w:rsid w:val="2807E304"/>
    <w:rsid w:val="2B2BD69B"/>
    <w:rsid w:val="2B519163"/>
    <w:rsid w:val="2D087757"/>
    <w:rsid w:val="36FC7D0B"/>
    <w:rsid w:val="3813AE1B"/>
    <w:rsid w:val="3EE80D9F"/>
    <w:rsid w:val="4035BD4E"/>
    <w:rsid w:val="41676664"/>
    <w:rsid w:val="4302F183"/>
    <w:rsid w:val="43E951EE"/>
    <w:rsid w:val="4B7A1634"/>
    <w:rsid w:val="4B8BB32E"/>
    <w:rsid w:val="4BF32FAA"/>
    <w:rsid w:val="51D9C79E"/>
    <w:rsid w:val="5259C059"/>
    <w:rsid w:val="56B9A412"/>
    <w:rsid w:val="5822904C"/>
    <w:rsid w:val="58E44477"/>
    <w:rsid w:val="5A4E9312"/>
    <w:rsid w:val="629EECE7"/>
    <w:rsid w:val="69AA7CDE"/>
    <w:rsid w:val="6B464D3F"/>
    <w:rsid w:val="6D921894"/>
    <w:rsid w:val="6DE05DCF"/>
    <w:rsid w:val="757208C9"/>
    <w:rsid w:val="7E099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8E42C"/>
  <w15:docId w15:val="{61D153A3-BD69-4179-BCD2-3B7C17C4F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519"/>
    <w:pPr>
      <w:ind w:left="720"/>
      <w:contextualSpacing/>
    </w:pPr>
  </w:style>
  <w:style w:type="paragraph" w:customStyle="1" w:styleId="paragraph">
    <w:name w:val="paragraph"/>
    <w:basedOn w:val="Normal"/>
    <w:rsid w:val="00A20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normaltextrun">
    <w:name w:val="normaltextrun"/>
    <w:basedOn w:val="DefaultParagraphFont"/>
    <w:rsid w:val="00A200A7"/>
  </w:style>
  <w:style w:type="character" w:customStyle="1" w:styleId="eop">
    <w:name w:val="eop"/>
    <w:basedOn w:val="DefaultParagraphFont"/>
    <w:rsid w:val="00A200A7"/>
  </w:style>
  <w:style w:type="character" w:styleId="Hyperlink">
    <w:name w:val="Hyperlink"/>
    <w:basedOn w:val="DefaultParagraphFont"/>
    <w:uiPriority w:val="99"/>
    <w:semiHidden/>
    <w:unhideWhenUsed/>
    <w:rsid w:val="004F572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05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3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4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8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GT_TLIeCbE&amp;ab_channel=Simplilear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B6EbUuzhE-I&amp;ab_channel=NICITACADEMY2.0" TargetMode="External"/><Relationship Id="rId5" Type="http://schemas.openxmlformats.org/officeDocument/2006/relationships/hyperlink" Target="https://www.kaggle.com/datasets/thedevastator/airbnb-prices-in-european-cities?select=budapest_weekdays.csv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2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V Shalihotri</dc:creator>
  <cp:keywords/>
  <dc:description/>
  <cp:lastModifiedBy>Sai Mahendra Reddy Atluri</cp:lastModifiedBy>
  <cp:revision>1</cp:revision>
  <dcterms:created xsi:type="dcterms:W3CDTF">2023-03-13T14:12:00Z</dcterms:created>
  <dcterms:modified xsi:type="dcterms:W3CDTF">2023-03-24T05:38:00Z</dcterms:modified>
</cp:coreProperties>
</file>